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7F6C23D2" w:rsidR="00F250B6" w:rsidRPr="00F250B6" w:rsidRDefault="004C36F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Facility auto fill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56A4EF6" w:rsidR="00F250B6" w:rsidRPr="00F250B6" w:rsidRDefault="00DE608A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0A9E0E8F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7399A82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6369BDB" w:rsidR="00F250B6" w:rsidRPr="00F250B6" w:rsidRDefault="00DE60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1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54BAA27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0013035A">
              <w:rPr>
                <w:rFonts w:eastAsia="Times New Roman"/>
                <w:lang w:eastAsia="en-GB"/>
              </w:rPr>
              <w:t>LIM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73BF31D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>Email:</w:t>
            </w:r>
            <w:r w:rsidR="0013035A">
              <w:rPr>
                <w:rFonts w:eastAsia="Times New Roman"/>
                <w:lang w:eastAsia="en-GB"/>
              </w:rPr>
              <w:t xml:space="preserve"> hassan@gmail.com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047E1383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13035A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09D1B34" w:rsidR="00F250B6" w:rsidRPr="00F250B6" w:rsidRDefault="004C36F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Facility auto fil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8C72C" w14:textId="2EAA65CB" w:rsidR="00952A36" w:rsidRPr="00F250B6" w:rsidRDefault="00DE60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Open the demographics and the facility text field  shows the dropdown menu when we enter 3 letters. (Autofill)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CBA7FE1" w:rsidR="00F250B6" w:rsidRPr="00F250B6" w:rsidRDefault="00DE608A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complete name of the particular facility is shown through autofill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3035A"/>
    <w:rsid w:val="001F79B8"/>
    <w:rsid w:val="002013CE"/>
    <w:rsid w:val="00323CA5"/>
    <w:rsid w:val="0033017B"/>
    <w:rsid w:val="00393168"/>
    <w:rsid w:val="00434429"/>
    <w:rsid w:val="00453744"/>
    <w:rsid w:val="004C36FF"/>
    <w:rsid w:val="005A0350"/>
    <w:rsid w:val="00613076"/>
    <w:rsid w:val="00651AE6"/>
    <w:rsid w:val="00656885"/>
    <w:rsid w:val="006938D0"/>
    <w:rsid w:val="006F5B6B"/>
    <w:rsid w:val="006F7E32"/>
    <w:rsid w:val="008357CF"/>
    <w:rsid w:val="00852905"/>
    <w:rsid w:val="00881856"/>
    <w:rsid w:val="0091104D"/>
    <w:rsid w:val="00925244"/>
    <w:rsid w:val="00952A36"/>
    <w:rsid w:val="00961389"/>
    <w:rsid w:val="00A24110"/>
    <w:rsid w:val="00A84407"/>
    <w:rsid w:val="00AE345D"/>
    <w:rsid w:val="00BD4008"/>
    <w:rsid w:val="00C14988"/>
    <w:rsid w:val="00C20C10"/>
    <w:rsid w:val="00C307BB"/>
    <w:rsid w:val="00C34B3F"/>
    <w:rsid w:val="00C4618F"/>
    <w:rsid w:val="00C72046"/>
    <w:rsid w:val="00DC650B"/>
    <w:rsid w:val="00DE608A"/>
    <w:rsid w:val="00DF7822"/>
    <w:rsid w:val="00E0251A"/>
    <w:rsid w:val="00E167FD"/>
    <w:rsid w:val="00E24B6A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3</cp:revision>
  <dcterms:created xsi:type="dcterms:W3CDTF">2023-05-01T15:18:00Z</dcterms:created>
  <dcterms:modified xsi:type="dcterms:W3CDTF">2023-05-01T16:24:00Z</dcterms:modified>
</cp:coreProperties>
</file>